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Hairdresser</w:t>
      </w:r>
      <w:r>
        <w:t xml:space="preserve"> </w:t>
      </w:r>
      <w:r>
        <w:t xml:space="preserve">in</w:t>
      </w:r>
      <w:r>
        <w:t xml:space="preserve"> </w:t>
      </w:r>
      <w:r>
        <w:t xml:space="preserve">DR</w:t>
      </w:r>
      <w:r>
        <w:t xml:space="preserve"> </w:t>
      </w:r>
      <w:r>
        <w:t xml:space="preserve">Congo</w:t>
      </w:r>
      <w:r>
        <w:t xml:space="preserve"> </w:t>
      </w:r>
      <w:r>
        <w:t xml:space="preserve">Kinshasa</w:t>
      </w:r>
    </w:p>
    <w:bookmarkStart w:id="25" w:name="X5566e1b122d6f8203d1bf70519dff0f07131d64"/>
    <w:p>
      <w:pPr>
        <w:pStyle w:val="Heading1"/>
      </w:pPr>
      <w:r>
        <w:t xml:space="preserve">Cover Letter for Hairdresser Position in DR Congo Kinshasa</w:t>
      </w:r>
    </w:p>
    <w:p>
      <w:pPr>
        <w:pStyle w:val="FirstParagraph"/>
      </w:pPr>
      <w:r>
        <w:t xml:space="preserve">Dear [Hiring Manager's Name],</w:t>
      </w:r>
    </w:p>
    <w:p>
      <w:pPr>
        <w:pStyle w:val="BodyText"/>
      </w:pPr>
      <w:r>
        <w:t xml:space="preserve">I am writing to express my sincere interest in the Hairdresser position at your esteemed establishment in DR Congo Kinshasa. As a passionate and skilled professional in the field of hairdressing, I am eager to bring my expertise, creativity, and dedication to your team while contributing to the vibrant beauty and cultural identity of Kinshasa. This opportunity aligns perfectly with my career goals, and I am confident that my background in haircare services will make me a valuable asset to your organization.</w:t>
      </w:r>
    </w:p>
    <w:bookmarkStart w:id="20" w:name="why-dr-congo-kinshasa"/>
    <w:p>
      <w:pPr>
        <w:pStyle w:val="Heading2"/>
      </w:pPr>
      <w:r>
        <w:t xml:space="preserve">Why DR Congo Kinshasa?</w:t>
      </w:r>
    </w:p>
    <w:p>
      <w:pPr>
        <w:pStyle w:val="FirstParagraph"/>
      </w:pPr>
      <w:r>
        <w:t xml:space="preserve">DR Congo Kinshasa is not only the capital of the Democratic Republic of the Congo but also a cultural hub where art, fashion, and personal expression thrive. The people of Kinshasa have a deep connection to their hairstyles, which often reflect their heritage, status, and individuality. As a Hairdresser with extensive experience in diverse environments, I understand the importance of tailoring services to meet the unique needs of clients in this dynamic region. My goal is to combine traditional techniques with modern trends to create styles that resonate with the local community while embracing innovation.</w:t>
      </w:r>
    </w:p>
    <w:bookmarkEnd w:id="20"/>
    <w:bookmarkStart w:id="21" w:name="my-background-as-a-hairdresser"/>
    <w:p>
      <w:pPr>
        <w:pStyle w:val="Heading2"/>
      </w:pPr>
      <w:r>
        <w:t xml:space="preserve">My Background as a Hairdresser</w:t>
      </w:r>
    </w:p>
    <w:p>
      <w:pPr>
        <w:pStyle w:val="FirstParagraph"/>
      </w:pPr>
      <w:r>
        <w:t xml:space="preserve">With over [X years] of experience in hairdressing, I have honed my skills in cutting, coloring, and styling hair for clients from various cultural and socioeconomic backgrounds. My journey began in [City/Region], where I trained under renowned stylists and gained hands-on experience in both salon settings and freelance work. This exposure has equipped me with the ability to adapt to different client preferences, whether they seek classic African braids, contemporary bob cuts, or intricate updos for special occasions.</w:t>
      </w:r>
    </w:p>
    <w:p>
      <w:pPr>
        <w:pStyle w:val="BodyText"/>
      </w:pPr>
      <w:r>
        <w:t xml:space="preserve">One of my core strengths is my attention to detail. I believe that every client deserves a personalized experience, and I take pride in listening carefully to their visions while offering expert advice. For instance, during my time at [Previous Salon Name], I collaborated with clients to design custom hairstyles for weddings, corporate events, and daily wear, consistently receiving positive feedback for my creativity and precision. My portfolio includes a wide range of styles that cater to men, women, and children, ensuring that I can meet the demands of any clientele in Kinshasa.</w:t>
      </w:r>
    </w:p>
    <w:bookmarkEnd w:id="21"/>
    <w:bookmarkStart w:id="22" w:name="understanding-the-dr-congo-market"/>
    <w:p>
      <w:pPr>
        <w:pStyle w:val="Heading2"/>
      </w:pPr>
      <w:r>
        <w:t xml:space="preserve">Understanding the DR Congo Market</w:t>
      </w:r>
    </w:p>
    <w:p>
      <w:pPr>
        <w:pStyle w:val="FirstParagraph"/>
      </w:pPr>
      <w:r>
        <w:t xml:space="preserve">Living and working in DR Congo Kinshasa requires an understanding of local customs, trends, and challenges. The hair industry here is growing rapidly, driven by a demand for high-quality services that respect traditional aesthetics while incorporating global influences. I have researched the latest trends in African haircare, such as natural hair maintenance, chemical treatments, and eco-friendly products, which are increasingly popular among clients. By staying informed about these developments, I aim to provide services that align with the evolving preferences of Kinshasa’s population.</w:t>
      </w:r>
    </w:p>
    <w:p>
      <w:pPr>
        <w:pStyle w:val="BodyText"/>
      </w:pPr>
      <w:r>
        <w:t xml:space="preserve">Moreover, I am aware of the importance of building trust and rapport with clients. In a community where personal relationships are highly valued, I approach each interaction with empathy and professionalism. Whether a client is seeking a simple trim or an elaborate transformation, I ensure that they feel comfortable and confident throughout the process. My ability to communicate effectively in [language(s), if applicable] further enhances my capacity to connect with clients and address their needs seamlessly.</w:t>
      </w:r>
    </w:p>
    <w:bookmarkEnd w:id="22"/>
    <w:bookmarkStart w:id="23" w:name="why-choose-me"/>
    <w:p>
      <w:pPr>
        <w:pStyle w:val="Heading2"/>
      </w:pPr>
      <w:r>
        <w:t xml:space="preserve">Why Choose Me?</w:t>
      </w:r>
    </w:p>
    <w:p>
      <w:pPr>
        <w:pStyle w:val="FirstParagraph"/>
      </w:pPr>
      <w:r>
        <w:t xml:space="preserve">What sets me apart as a Hairdresser is my commitment to excellence and continuous learning. I regularly attend workshops and seminars to stay updated on the latest techniques, such as keratin treatments, scalp care, and sustainable hairstyling practices. Additionally, I am certified in [relevant certifications, e.g., "Advanced Hair Coloring" or "Natural Hair Styling"], which underscores my dedication to providing safe and effective services.</w:t>
      </w:r>
    </w:p>
    <w:p>
      <w:pPr>
        <w:pStyle w:val="BodyText"/>
      </w:pPr>
      <w:r>
        <w:t xml:space="preserve">In DR Congo Kinshasa, where the beauty industry is both competitive and rewarding, I am prepared to contribute my skills while embracing the opportunity to grow alongside your team. My proactive attitude, strong work ethic, and passion for hairdressing make me an ideal candidate for this role. I am also open to collaborating with local artists and cultural groups to create unique hairstyles that celebrate the rich heritage of the region.</w:t>
      </w:r>
    </w:p>
    <w:bookmarkEnd w:id="23"/>
    <w:bookmarkStart w:id="24" w:name="conclusion"/>
    <w:p>
      <w:pPr>
        <w:pStyle w:val="Heading2"/>
      </w:pPr>
      <w:r>
        <w:t xml:space="preserve">Conclusion</w:t>
      </w:r>
    </w:p>
    <w:p>
      <w:pPr>
        <w:pStyle w:val="FirstParagraph"/>
      </w:pPr>
      <w:r>
        <w:t xml:space="preserve">In conclusion, I am enthusiastic about the possibility of joining your team as a Hairdresser in DR Congo Kinshasa. My experience, cultural awareness, and commitment to client satisfaction align perfectly with your needs. I am eager to bring my expertise to your salon and contribute to its reputation as a premier destination for exceptional haircare services. Thank you for considering my application. I would welcome the opportunity to discuss how my skills and vision can benefit your organization.</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Hairdresser in DR Congo Kinshasa</dc:title>
  <dc:creator/>
  <cp:keywords/>
  <dcterms:created xsi:type="dcterms:W3CDTF">2026-07-23T23:09:22Z</dcterms:created>
  <dcterms:modified xsi:type="dcterms:W3CDTF">2026-07-23T23:09:22Z</dcterms:modified>
</cp:coreProperties>
</file>

<file path=docProps/custom.xml><?xml version="1.0" encoding="utf-8"?>
<Properties xmlns="http://schemas.openxmlformats.org/officeDocument/2006/custom-properties" xmlns:vt="http://schemas.openxmlformats.org/officeDocument/2006/docPropsVTypes"/>
</file>